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Position</w:t>
      </w:r>
      <w:r>
        <w:t xml:space="preserve"> </w:t>
      </w:r>
      <w:r>
        <w:t xml:space="preserve">in</w:t>
      </w:r>
      <w:r>
        <w:t xml:space="preserve"> </w:t>
      </w:r>
      <w:r>
        <w:t xml:space="preserve">China</w:t>
      </w:r>
      <w:r>
        <w:t xml:space="preserve"> </w:t>
      </w:r>
      <w:r>
        <w:t xml:space="preserve">Shanghai</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w:t>
      </w:r>
      <w:r>
        <w:br/>
      </w:r>
      <w:r>
        <w:t xml:space="preserve">Date</w:t>
      </w:r>
    </w:p>
    <w:p>
      <w:pPr>
        <w:pStyle w:val="BodyText"/>
      </w:pPr>
      <w:r>
        <w:rPr>
          <w:bCs/>
          <w:b/>
        </w:rPr>
        <w:t xml:space="preserve">Recipient's Name</w:t>
      </w:r>
      <w:r>
        <w:br/>
      </w:r>
      <w:r>
        <w:t xml:space="preserve">[Company Name]</w:t>
      </w:r>
      <w:r>
        <w:br/>
      </w:r>
      <w:r>
        <w:t xml:space="preserve">[Company Address]</w:t>
      </w:r>
      <w:r>
        <w:br/>
      </w:r>
      <w:r>
        <w:t xml:space="preserve">Shanghai, China</w:t>
      </w:r>
    </w:p>
    <w:p>
      <w:pPr>
        <w:pStyle w:val="BodyText"/>
      </w:pPr>
      <w:r>
        <w:t xml:space="preserve">Dear [Hiring Manager's Name],</w:t>
      </w:r>
    </w:p>
    <w:p>
      <w:pPr>
        <w:pStyle w:val="BodyText"/>
      </w:pPr>
      <w:r>
        <w:t xml:space="preserve">I am writing to express my interest in the Systems Engineer position at your esteemed organization in China Shanghai. As a highly motivated and technically proficient professional with over [X years] of experience in systems design, implementation, and optimization, I am eager to contribute my expertise to support your company’s innovative projects in one of the world’s most dynamic technological hubs. This opportunity aligns perfectly with my career goals and passion for solving complex technical challenges while fostering collaboration across global teams.</w:t>
      </w:r>
    </w:p>
    <w:p>
      <w:pPr>
        <w:pStyle w:val="BodyText"/>
      </w:pPr>
      <w:r>
        <w:t xml:space="preserve">Throughout my career as a Systems Engineer, I have developed a deep understanding of integrating hardware, software, and network solutions to create scalable, secure, and efficient systems. My work has spanned industries such as [mention relevant industries], where I have consistently delivered projects that enhance operational efficiency and drive business growth. For instance, in my previous role at [Previous Company Name], I led the design of a cloud-based infrastructure that reduced system downtime by 40% and improved data processing speeds by 30%. These achievements reflect my ability to balance technical excellence with strategic thinking, ensuring solutions align with organizational objectives.</w:t>
      </w:r>
    </w:p>
    <w:p>
      <w:pPr>
        <w:pStyle w:val="BodyText"/>
      </w:pPr>
      <w:r>
        <w:t xml:space="preserve">What excites me most about the Systems Engineer role in China Shanghai is the opportunity to work in a city that is at the forefront of technological innovation. Shanghai’s rapid adoption of smart city initiatives, artificial intelligence, and advanced manufacturing creates a vibrant ecosystem for systems engineers to make a tangible impact. I am particularly drawn to your company’s focus on [specific project, product, or technology mentioned in the job description], as it resonates with my background in [relevant skill or experience]. For example, my expertise in [specific technical skill, e.g., network architecture, DevOps practices, or cybersecurity] would allow me to contribute meaningfully to your team’s efforts to develop cutting-edge solutions for clients across Asia.</w:t>
      </w:r>
    </w:p>
    <w:p>
      <w:pPr>
        <w:pStyle w:val="BodyText"/>
      </w:pPr>
      <w:r>
        <w:t xml:space="preserve">One of the key strengths I bring as a Systems Engineer is my ability to bridge the gap between technical execution and business requirements. I have consistently worked closely with cross-functional teams, including developers, project managers, and stakeholders, to translate complex technical concepts into actionable plans. In my role at [Previous Company Name], I spearheaded the integration of IoT devices into an industrial automation system, which required coordinating with hardware engineers, software developers, and client representatives. This experience honed my communication skills and reinforced my commitment to delivering results that meet both technical and business goals.</w:t>
      </w:r>
    </w:p>
    <w:p>
      <w:pPr>
        <w:pStyle w:val="BodyText"/>
      </w:pPr>
      <w:r>
        <w:t xml:space="preserve">Additionally, I am deeply familiar with the unique challenges and opportunities of working in China’s tech sector. My previous projects have included collaborations with Chinese companies, where I adapted to local regulatory frameworks, cultural nuances, and technological standards. For example, I successfully implemented a hybrid cloud solution for a Shanghai-based enterprise that complied with national data sovereignty laws while maintaining high performance. This experience has equipped me with the adaptability and cultural awareness necessary to thrive in a fast-paced environment like China Shanghai.</w:t>
      </w:r>
    </w:p>
    <w:p>
      <w:pPr>
        <w:pStyle w:val="BodyText"/>
      </w:pPr>
      <w:r>
        <w:t xml:space="preserve">As a Systems Engineer, I am also passionate about continuous learning and staying ahead of industry trends. I regularly engage in professional development through certifications such as [relevant certifications, e.g., Cisco CCNA, AWS Solutions Architect, or Microsoft Azure]. These credentials have not only enhanced my technical knowledge but also reinforced my ability to troubleshoot complex systems and implement best practices. In China Shanghai’s competitive tech landscape, staying current with emerging technologies like 5G, edge computing, and AI-driven automation is critical—and I am committed to leveraging these advancements to drive innovation.</w:t>
      </w:r>
    </w:p>
    <w:p>
      <w:pPr>
        <w:pStyle w:val="BodyText"/>
      </w:pPr>
      <w:r>
        <w:t xml:space="preserve">Finally, I am confident that my technical expertise, problem-solving mindset, and dedication to excellence make me an ideal candidate for the Systems Engineer role at your company. I would be honored to contribute my skills to your team and help advance your mission of [specific company goal or value mentioned in the job description]. I am eager to discuss how my background and vision align with the needs of your organization. Please feel free to contact me at [phone number] or [email address] at your earliest convenience.</w:t>
      </w:r>
    </w:p>
    <w:p>
      <w:pPr>
        <w:pStyle w:val="BodyText"/>
      </w:pPr>
      <w:r>
        <w:t xml:space="preserve">Thank you for considering my application. I look forward to the opportunity to contribute to your success in China Shanghai.</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ystems Engineer Position in China Shanghai</dc:title>
  <dc:creator/>
  <dc:language>en</dc:language>
  <cp:keywords/>
  <dcterms:created xsi:type="dcterms:W3CDTF">2026-07-20T19:15:54Z</dcterms:created>
  <dcterms:modified xsi:type="dcterms:W3CDTF">2026-07-20T19:15:54Z</dcterms:modified>
</cp:coreProperties>
</file>

<file path=docProps/custom.xml><?xml version="1.0" encoding="utf-8"?>
<Properties xmlns="http://schemas.openxmlformats.org/officeDocument/2006/custom-properties" xmlns:vt="http://schemas.openxmlformats.org/officeDocument/2006/docPropsVTypes"/>
</file>